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AF69E" w14:textId="1CBF9458" w:rsidR="001A723E" w:rsidRDefault="00FA6F40" w:rsidP="00FA6F40">
      <w:pPr>
        <w:jc w:val="center"/>
        <w:rPr>
          <w:b/>
          <w:bCs/>
          <w:sz w:val="48"/>
          <w:szCs w:val="48"/>
        </w:rPr>
      </w:pPr>
      <w:r>
        <w:rPr>
          <w:b/>
          <w:bCs/>
          <w:sz w:val="48"/>
          <w:szCs w:val="48"/>
        </w:rPr>
        <w:t>Task 1 – Visualise</w:t>
      </w:r>
    </w:p>
    <w:p w14:paraId="530C8547" w14:textId="0F79950E" w:rsidR="00FA6F40" w:rsidRDefault="00FA6F40" w:rsidP="00FA6F40">
      <w:pPr>
        <w:rPr>
          <w:b/>
          <w:bCs/>
          <w:i/>
          <w:iCs/>
          <w:sz w:val="28"/>
          <w:szCs w:val="28"/>
        </w:rPr>
      </w:pPr>
      <w:r>
        <w:rPr>
          <w:b/>
          <w:bCs/>
          <w:sz w:val="28"/>
          <w:szCs w:val="28"/>
        </w:rPr>
        <w:t xml:space="preserve">What is the project doing? </w:t>
      </w:r>
      <w:r w:rsidRPr="00FA6F40">
        <w:rPr>
          <w:b/>
          <w:bCs/>
          <w:i/>
          <w:iCs/>
          <w:sz w:val="28"/>
          <w:szCs w:val="28"/>
        </w:rPr>
        <w:t>Overview</w:t>
      </w:r>
    </w:p>
    <w:p w14:paraId="4657EE76" w14:textId="69F2B242" w:rsidR="00FA6F40" w:rsidRDefault="00FA6F40" w:rsidP="00FA6F40">
      <w:pPr>
        <w:rPr>
          <w:iCs/>
        </w:rPr>
      </w:pPr>
      <w:r>
        <w:rPr>
          <w:iCs/>
        </w:rPr>
        <w:t xml:space="preserve">Providing the </w:t>
      </w:r>
      <w:proofErr w:type="gramStart"/>
      <w:r>
        <w:rPr>
          <w:iCs/>
        </w:rPr>
        <w:t>user</w:t>
      </w:r>
      <w:proofErr w:type="gramEnd"/>
      <w:r>
        <w:rPr>
          <w:iCs/>
        </w:rPr>
        <w:t xml:space="preserve"> a random message whenever they run the program. It should be NEW and RANDOMISED. The messages should be themed, like astrology, inspirational or nonsensical.</w:t>
      </w:r>
    </w:p>
    <w:p w14:paraId="1EAD7754" w14:textId="0B9276BE" w:rsidR="00FA6F40" w:rsidRDefault="00FA6F40" w:rsidP="00FA6F40">
      <w:pPr>
        <w:rPr>
          <w:b/>
          <w:bCs/>
          <w:iCs/>
          <w:sz w:val="28"/>
          <w:szCs w:val="28"/>
        </w:rPr>
      </w:pPr>
      <w:r>
        <w:rPr>
          <w:b/>
          <w:bCs/>
          <w:iCs/>
          <w:sz w:val="28"/>
          <w:szCs w:val="28"/>
        </w:rPr>
        <w:t>How will the message be stored?</w:t>
      </w:r>
    </w:p>
    <w:p w14:paraId="0CE21F8F" w14:textId="7383C8D0" w:rsidR="00FA6F40" w:rsidRDefault="00FA6F40" w:rsidP="00FA6F40">
      <w:pPr>
        <w:rPr>
          <w:iCs/>
        </w:rPr>
      </w:pPr>
      <w:r>
        <w:rPr>
          <w:iCs/>
        </w:rPr>
        <w:t>JSON file containing every message based on the theme chosen.</w:t>
      </w:r>
    </w:p>
    <w:p w14:paraId="21BBBEF0" w14:textId="35E87A35" w:rsidR="00FA6F40" w:rsidRDefault="00FA6F40" w:rsidP="00FA6F40">
      <w:pPr>
        <w:rPr>
          <w:b/>
          <w:bCs/>
          <w:iCs/>
          <w:sz w:val="28"/>
          <w:szCs w:val="28"/>
        </w:rPr>
      </w:pPr>
      <w:r>
        <w:rPr>
          <w:b/>
          <w:bCs/>
          <w:iCs/>
          <w:sz w:val="28"/>
          <w:szCs w:val="28"/>
        </w:rPr>
        <w:t>How to ensure that the message hasn’t been displayed previously?</w:t>
      </w:r>
    </w:p>
    <w:p w14:paraId="01EE8171" w14:textId="446E2B92" w:rsidR="00FA6F40" w:rsidRDefault="00FA6F40" w:rsidP="00FA6F40">
      <w:pPr>
        <w:rPr>
          <w:iCs/>
        </w:rPr>
      </w:pPr>
      <w:r>
        <w:rPr>
          <w:iCs/>
        </w:rPr>
        <w:t>Potential methods would be using a local file which has the message. Using a TXT file may be easy but to keep it professional, use of an SQLite file will be used.</w:t>
      </w:r>
    </w:p>
    <w:p w14:paraId="518A49EB" w14:textId="2A5098C6" w:rsidR="006D4B02" w:rsidRDefault="006D4B02" w:rsidP="00FA6F40">
      <w:pPr>
        <w:rPr>
          <w:b/>
          <w:bCs/>
          <w:iCs/>
          <w:sz w:val="28"/>
          <w:szCs w:val="28"/>
        </w:rPr>
      </w:pPr>
      <w:r>
        <w:rPr>
          <w:b/>
          <w:bCs/>
          <w:iCs/>
          <w:sz w:val="28"/>
          <w:szCs w:val="28"/>
        </w:rPr>
        <w:t>What three or more pieces of data will the messages include?</w:t>
      </w:r>
    </w:p>
    <w:p w14:paraId="7B3C1AC3" w14:textId="2EA64B4D" w:rsidR="006D4B02" w:rsidRDefault="006D4B02" w:rsidP="00FA6F40">
      <w:pPr>
        <w:rPr>
          <w:iCs/>
        </w:rPr>
      </w:pPr>
      <w:r>
        <w:rPr>
          <w:iCs/>
        </w:rPr>
        <w:t>Each message should contain its identifier (ID) which can be used to determine what message was previously said, this won’t be displayed to the user. Messages will be quotes, the author of the quote should be appended to the message. The theme of the messages should be prepended to inform the user the theme (the user may</w:t>
      </w:r>
      <w:r w:rsidR="00763026">
        <w:rPr>
          <w:iCs/>
        </w:rPr>
        <w:t xml:space="preserve"> </w:t>
      </w:r>
      <w:r>
        <w:rPr>
          <w:iCs/>
        </w:rPr>
        <w:t>be a different person than before).</w:t>
      </w:r>
    </w:p>
    <w:p w14:paraId="3CA38F8E" w14:textId="01E3DE45" w:rsidR="00165F42" w:rsidRPr="00165F42" w:rsidRDefault="00165F42" w:rsidP="00165F42">
      <w:pPr>
        <w:jc w:val="center"/>
        <w:rPr>
          <w:b/>
          <w:bCs/>
          <w:iCs/>
          <w:sz w:val="48"/>
          <w:szCs w:val="48"/>
        </w:rPr>
      </w:pPr>
      <w:r>
        <w:rPr>
          <w:b/>
          <w:bCs/>
          <w:iCs/>
          <w:sz w:val="48"/>
          <w:szCs w:val="48"/>
        </w:rPr>
        <w:t>Task 2 - Topic</w:t>
      </w:r>
    </w:p>
    <w:p w14:paraId="3E6D3823" w14:textId="685A7E6A" w:rsidR="00E26391" w:rsidRDefault="00E26391" w:rsidP="00FA6F40">
      <w:pPr>
        <w:rPr>
          <w:b/>
          <w:bCs/>
          <w:iCs/>
          <w:sz w:val="28"/>
          <w:szCs w:val="28"/>
        </w:rPr>
      </w:pPr>
      <w:r>
        <w:rPr>
          <w:b/>
          <w:bCs/>
          <w:iCs/>
          <w:sz w:val="28"/>
          <w:szCs w:val="28"/>
        </w:rPr>
        <w:t>What theme will be used?</w:t>
      </w:r>
    </w:p>
    <w:p w14:paraId="72B0A470" w14:textId="294AEBDF" w:rsidR="00E26391" w:rsidRPr="00E26391" w:rsidRDefault="00E26391" w:rsidP="00FA6F40">
      <w:pPr>
        <w:rPr>
          <w:iCs/>
        </w:rPr>
      </w:pPr>
      <w:r>
        <w:rPr>
          <w:iCs/>
        </w:rPr>
        <w:t>Inspirational.</w:t>
      </w:r>
    </w:p>
    <w:p w14:paraId="267EFC57" w14:textId="77777777" w:rsidR="00FA6F40" w:rsidRPr="00FA6F40" w:rsidRDefault="00FA6F40" w:rsidP="00FA6F40">
      <w:pPr>
        <w:rPr>
          <w:sz w:val="28"/>
          <w:szCs w:val="28"/>
        </w:rPr>
      </w:pPr>
    </w:p>
    <w:p w14:paraId="122D3EB2" w14:textId="77777777" w:rsidR="00FA6F40" w:rsidRPr="00FA6F40" w:rsidRDefault="00FA6F40" w:rsidP="00FA6F40"/>
    <w:sectPr w:rsidR="00FA6F40" w:rsidRPr="00FA6F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M7Q0NDYzMDU3MTBR0lEKTi0uzszPAykwrAUAqmm7bywAAAA="/>
  </w:docVars>
  <w:rsids>
    <w:rsidRoot w:val="00C36919"/>
    <w:rsid w:val="00165F42"/>
    <w:rsid w:val="001A723E"/>
    <w:rsid w:val="006D4B02"/>
    <w:rsid w:val="00763026"/>
    <w:rsid w:val="00C36919"/>
    <w:rsid w:val="00E26391"/>
    <w:rsid w:val="00FA6F4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73242"/>
  <w15:chartTrackingRefBased/>
  <w15:docId w15:val="{2484CB16-EF69-4C5B-9E9F-AC58C07D0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53</Words>
  <Characters>878</Characters>
  <Application>Microsoft Office Word</Application>
  <DocSecurity>0</DocSecurity>
  <Lines>7</Lines>
  <Paragraphs>2</Paragraphs>
  <ScaleCrop>false</ScaleCrop>
  <Company/>
  <LinksUpToDate>false</LinksUpToDate>
  <CharactersWithSpaces>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Howard</dc:creator>
  <cp:keywords/>
  <dc:description/>
  <cp:lastModifiedBy>Harrison Howard</cp:lastModifiedBy>
  <cp:revision>6</cp:revision>
  <dcterms:created xsi:type="dcterms:W3CDTF">2020-11-26T10:58:00Z</dcterms:created>
  <dcterms:modified xsi:type="dcterms:W3CDTF">2020-11-26T11:09:00Z</dcterms:modified>
</cp:coreProperties>
</file>